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51189" w:rsidR="00A53817" w:rsidP="43C3068D" w:rsidRDefault="008569E0" w14:paraId="16217789" w14:textId="3E260184">
      <w:pPr>
        <w:pStyle w:val="Normal"/>
        <w:spacing w:after="0"/>
        <w:jc w:val="center"/>
      </w:pPr>
      <w:r w:rsidR="43C3068D">
        <w:drawing>
          <wp:anchor distT="0" distB="0" distL="114300" distR="114300" simplePos="0" relativeHeight="251658240" behindDoc="0" locked="0" layoutInCell="1" allowOverlap="1" wp14:editId="6CD21DD7" wp14:anchorId="3C9DB6E2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809750" cy="833239"/>
            <wp:wrapSquare wrapText="bothSides"/>
            <wp:effectExtent l="0" t="0" r="0" b="0"/>
            <wp:docPr id="11368546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08ad7d5b0a744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8332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F51189" w:rsidR="00A53817" w:rsidP="43C3068D" w:rsidRDefault="008569E0" w14:paraId="6821C684" w14:textId="03D4FB8D">
      <w:pPr>
        <w:pStyle w:val="Normal"/>
        <w:spacing w:after="0"/>
        <w:jc w:val="center"/>
        <w:rPr>
          <w:rFonts w:ascii="Gibson" w:hAnsi="Gibson"/>
          <w:b w:val="1"/>
          <w:bCs w:val="1"/>
          <w:sz w:val="24"/>
          <w:szCs w:val="24"/>
        </w:rPr>
      </w:pPr>
      <w:r w:rsidRPr="43C3068D" w:rsidR="008569E0">
        <w:rPr>
          <w:rFonts w:ascii="Gibson" w:hAnsi="Gibson"/>
          <w:b w:val="1"/>
          <w:bCs w:val="1"/>
          <w:sz w:val="24"/>
          <w:szCs w:val="24"/>
        </w:rPr>
        <w:t>&lt;</w:t>
      </w:r>
      <w:r w:rsidRPr="43C3068D" w:rsidR="00A53817">
        <w:rPr>
          <w:rFonts w:ascii="Gibson" w:hAnsi="Gibson"/>
          <w:b w:val="1"/>
          <w:bCs w:val="1"/>
          <w:sz w:val="24"/>
          <w:szCs w:val="24"/>
        </w:rPr>
        <w:t xml:space="preserve">Insert Name </w:t>
      </w:r>
      <w:r w:rsidRPr="43C3068D" w:rsidR="008569E0">
        <w:rPr>
          <w:rFonts w:ascii="Gibson" w:hAnsi="Gibson"/>
          <w:b w:val="1"/>
          <w:bCs w:val="1"/>
          <w:sz w:val="24"/>
          <w:szCs w:val="24"/>
        </w:rPr>
        <w:t>of</w:t>
      </w:r>
      <w:r w:rsidRPr="43C3068D" w:rsidR="00A53817">
        <w:rPr>
          <w:rFonts w:ascii="Gibson" w:hAnsi="Gibson"/>
          <w:b w:val="1"/>
          <w:bCs w:val="1"/>
          <w:sz w:val="24"/>
          <w:szCs w:val="24"/>
        </w:rPr>
        <w:t xml:space="preserve"> Club</w:t>
      </w:r>
      <w:r w:rsidRPr="43C3068D" w:rsidR="008569E0">
        <w:rPr>
          <w:rFonts w:ascii="Gibson" w:hAnsi="Gibson"/>
          <w:b w:val="1"/>
          <w:bCs w:val="1"/>
          <w:sz w:val="24"/>
          <w:szCs w:val="24"/>
        </w:rPr>
        <w:t>&gt;</w:t>
      </w:r>
    </w:p>
    <w:p w:rsidRPr="00F51189" w:rsidR="00A53817" w:rsidP="00A53817" w:rsidRDefault="00A53817" w14:paraId="72C991AA" w14:textId="21C8B4F0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 xml:space="preserve">Position Description </w:t>
      </w:r>
      <w:r w:rsidR="00A72D7A">
        <w:rPr>
          <w:rFonts w:ascii="Gibson" w:hAnsi="Gibson"/>
          <w:b/>
          <w:sz w:val="24"/>
          <w:szCs w:val="24"/>
        </w:rPr>
        <w:t>–</w:t>
      </w:r>
      <w:r w:rsidRPr="00F51189">
        <w:rPr>
          <w:rFonts w:ascii="Gibson" w:hAnsi="Gibson"/>
          <w:b/>
          <w:sz w:val="24"/>
          <w:szCs w:val="24"/>
        </w:rPr>
        <w:t xml:space="preserve"> </w:t>
      </w:r>
      <w:r w:rsidR="0022710C">
        <w:rPr>
          <w:rFonts w:ascii="Gibson" w:hAnsi="Gibson"/>
          <w:b/>
          <w:sz w:val="24"/>
          <w:szCs w:val="24"/>
        </w:rPr>
        <w:t>Canteen Supervisor/Manager</w:t>
      </w:r>
    </w:p>
    <w:p w:rsidRPr="00F51189" w:rsidR="00A53817" w:rsidP="00A53817" w:rsidRDefault="00A53817" w14:paraId="39E60D2F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4994A99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JOB TITLE:</w:t>
      </w:r>
    </w:p>
    <w:p w:rsidRPr="00F51189" w:rsidR="00A53817" w:rsidP="00A53817" w:rsidRDefault="00A53817" w14:paraId="673B5781" w14:textId="77777777">
      <w:pPr>
        <w:spacing w:after="0"/>
        <w:rPr>
          <w:rFonts w:ascii="Gibson" w:hAnsi="Gibson"/>
        </w:rPr>
      </w:pPr>
    </w:p>
    <w:p w:rsidRPr="00F51189" w:rsidR="00A53817" w:rsidP="00A53817" w:rsidRDefault="0022710C" w14:paraId="6A98D28B" w14:textId="362A18D3">
      <w:pPr>
        <w:spacing w:after="0"/>
        <w:rPr>
          <w:rFonts w:ascii="Gibson" w:hAnsi="Gibson"/>
        </w:rPr>
      </w:pPr>
      <w:r>
        <w:rPr>
          <w:rFonts w:ascii="Gibson" w:hAnsi="Gibson"/>
        </w:rPr>
        <w:t xml:space="preserve">Canteen Supervisor/Manager </w:t>
      </w:r>
    </w:p>
    <w:p w:rsidRPr="00F51189" w:rsidR="00A53817" w:rsidP="00A53817" w:rsidRDefault="00A53817" w14:paraId="03D200CE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2A759E4D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OBJECTIVE:</w:t>
      </w:r>
    </w:p>
    <w:p w:rsidRPr="00F51189" w:rsidR="00A53817" w:rsidP="00A53817" w:rsidRDefault="00A53817" w14:paraId="7D46C40A" w14:textId="77777777">
      <w:pPr>
        <w:spacing w:after="0"/>
        <w:rPr>
          <w:rFonts w:ascii="Gibson" w:hAnsi="Gibson"/>
        </w:rPr>
      </w:pPr>
    </w:p>
    <w:p w:rsidR="0022710C" w:rsidP="0022710C" w:rsidRDefault="0022710C" w14:paraId="781F6A84" w14:textId="77777777">
      <w:pPr>
        <w:spacing w:after="0"/>
      </w:pPr>
      <w:r>
        <w:t>The Canteen Supervisor is responsible for the proper management of the Club’s canteen at match days and other events and functions organised by the Club.</w:t>
      </w:r>
    </w:p>
    <w:p w:rsidRPr="00F51189" w:rsidR="00A53817" w:rsidP="00A53817" w:rsidRDefault="00A53817" w14:paraId="743763FC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0C03BAF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SPONSIBILITIES:</w:t>
      </w:r>
    </w:p>
    <w:p w:rsidRPr="00F51189" w:rsidR="00A53817" w:rsidP="00A53817" w:rsidRDefault="00A53817" w14:paraId="0628C930" w14:textId="77777777">
      <w:pPr>
        <w:spacing w:after="0"/>
        <w:rPr>
          <w:rFonts w:ascii="Gibson" w:hAnsi="Gibson"/>
        </w:rPr>
      </w:pPr>
    </w:p>
    <w:p w:rsidR="0022710C" w:rsidP="0022710C" w:rsidRDefault="0022710C" w14:paraId="7AB3C06B" w14:textId="77777777">
      <w:pPr>
        <w:pStyle w:val="ListParagraph"/>
        <w:numPr>
          <w:ilvl w:val="0"/>
          <w:numId w:val="26"/>
        </w:numPr>
        <w:spacing w:after="0" w:line="256" w:lineRule="auto"/>
        <w:ind w:left="426"/>
      </w:pPr>
      <w:r>
        <w:t>Adhere to the mission, vision, and values of the club</w:t>
      </w:r>
    </w:p>
    <w:p w:rsidR="0022710C" w:rsidP="0022710C" w:rsidRDefault="0022710C" w14:paraId="5CE9CDDE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Liaise with the Treasurer to prepare an annual canteen budget/forecast for review by the Committee</w:t>
      </w:r>
    </w:p>
    <w:p w:rsidR="0022710C" w:rsidP="0022710C" w:rsidRDefault="0022710C" w14:paraId="108BA760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Determine dates for the season and Club events/functions and establish canteen operating hours</w:t>
      </w:r>
    </w:p>
    <w:p w:rsidR="0022710C" w:rsidP="0022710C" w:rsidRDefault="0022710C" w14:paraId="58A0CCAA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Prepare a roster for canteen volunteers to assist with canteen service and operation as required</w:t>
      </w:r>
    </w:p>
    <w:p w:rsidR="0022710C" w:rsidP="0022710C" w:rsidRDefault="0022710C" w14:paraId="2BD877D7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Order all food and drink items considered necessary to stock the canteen initially</w:t>
      </w:r>
    </w:p>
    <w:p w:rsidR="0022710C" w:rsidP="0022710C" w:rsidRDefault="0022710C" w14:paraId="2A7A4408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Establish a price list for all items to be sold in line with the Club budget/forecast</w:t>
      </w:r>
    </w:p>
    <w:p w:rsidR="0022710C" w:rsidP="0022710C" w:rsidRDefault="0022710C" w14:paraId="2F90A0FA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Arrange pickup/delivery and appropriate storage of all items</w:t>
      </w:r>
    </w:p>
    <w:p w:rsidR="0022710C" w:rsidP="0022710C" w:rsidRDefault="0022710C" w14:paraId="5A7C67E4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Ensure the canteen is regularly restocked throughout the season</w:t>
      </w:r>
    </w:p>
    <w:p w:rsidR="0022710C" w:rsidP="0022710C" w:rsidRDefault="0022710C" w14:paraId="71AA8432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 xml:space="preserve">Ensure all canteen volunteers are appropriately trained for their role </w:t>
      </w:r>
      <w:proofErr w:type="spellStart"/>
      <w:r>
        <w:t>eg.</w:t>
      </w:r>
      <w:proofErr w:type="spellEnd"/>
      <w:r>
        <w:t xml:space="preserve"> safe food handling, responsible service of alcohol</w:t>
      </w:r>
    </w:p>
    <w:p w:rsidR="0022710C" w:rsidP="0022710C" w:rsidRDefault="0022710C" w14:paraId="359E615C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Supervise canteen volunteers and assist as required during the season</w:t>
      </w:r>
    </w:p>
    <w:p w:rsidR="0022710C" w:rsidP="0022710C" w:rsidRDefault="0022710C" w14:paraId="1809CF2E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Obtain and account for any floats that are required from the Treasurer</w:t>
      </w:r>
    </w:p>
    <w:p w:rsidR="0022710C" w:rsidP="0022710C" w:rsidRDefault="0022710C" w14:paraId="4B5DD97F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Maintain appropriate records of all sales and purchases and as required by the Treasurer and/or Committee</w:t>
      </w:r>
    </w:p>
    <w:p w:rsidR="0022710C" w:rsidP="0022710C" w:rsidRDefault="0022710C" w14:paraId="6A6DC968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 xml:space="preserve">Ensure the canteen and its contents </w:t>
      </w:r>
      <w:proofErr w:type="gramStart"/>
      <w:r>
        <w:t>are secure at all times</w:t>
      </w:r>
      <w:proofErr w:type="gramEnd"/>
    </w:p>
    <w:p w:rsidR="0022710C" w:rsidP="0022710C" w:rsidRDefault="0022710C" w14:paraId="10D486AE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Provide the Committee with regular updates on canteen sales performance and any other relevant matters</w:t>
      </w:r>
    </w:p>
    <w:p w:rsidR="0022710C" w:rsidP="0022710C" w:rsidRDefault="0022710C" w14:paraId="443F8A44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Ensure the canteen is kept in a hygienic manner, following safe food handling practices according to local and state government regulations</w:t>
      </w:r>
    </w:p>
    <w:p w:rsidR="0022710C" w:rsidP="0022710C" w:rsidRDefault="0022710C" w14:paraId="54A8305D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 xml:space="preserve">Promote the sale of healthy food options where possible </w:t>
      </w:r>
    </w:p>
    <w:p w:rsidR="0022710C" w:rsidP="0022710C" w:rsidRDefault="0022710C" w14:paraId="53543B92" w14:textId="77777777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 xml:space="preserve">If alcohol is served, ensure appropriate licences are obtained, compliance with liquor license laws and responsible consumption </w:t>
      </w:r>
      <w:proofErr w:type="gramStart"/>
      <w:r>
        <w:t>at all times</w:t>
      </w:r>
      <w:proofErr w:type="gramEnd"/>
    </w:p>
    <w:p w:rsidR="0022710C" w:rsidP="0022710C" w:rsidRDefault="0022710C" w14:paraId="617E3D6F" w14:textId="48B16FCC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Ensure the Club’s policies pertaining to service of food and alcohol are updated regularly and displayed as require</w:t>
      </w:r>
      <w:r>
        <w:t>d.</w:t>
      </w:r>
    </w:p>
    <w:p w:rsidR="00A53817" w:rsidP="0022710C" w:rsidRDefault="0022710C" w14:paraId="3593FE99" w14:textId="3C7DE84C">
      <w:pPr>
        <w:pStyle w:val="ListParagraph"/>
        <w:numPr>
          <w:ilvl w:val="0"/>
          <w:numId w:val="27"/>
        </w:numPr>
        <w:spacing w:after="0" w:line="256" w:lineRule="auto"/>
        <w:ind w:left="426"/>
      </w:pPr>
      <w:r>
        <w:t>Promote the canteen on the Club website, social media pages, newsletter etc. as required.</w:t>
      </w:r>
    </w:p>
    <w:p w:rsidRPr="0022710C" w:rsidR="0022710C" w:rsidP="0022710C" w:rsidRDefault="0022710C" w14:paraId="45458CDE" w14:textId="77777777">
      <w:pPr>
        <w:spacing w:after="0" w:line="256" w:lineRule="auto"/>
      </w:pPr>
    </w:p>
    <w:p w:rsidRPr="00F51189" w:rsidR="00A53817" w:rsidP="00A53817" w:rsidRDefault="00A53817" w14:paraId="099B04F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LATIONSHIPS:</w:t>
      </w:r>
    </w:p>
    <w:p w:rsidRPr="00F51189" w:rsidR="00A53817" w:rsidP="00A53817" w:rsidRDefault="00A53817" w14:paraId="1B19E886" w14:textId="77777777">
      <w:pPr>
        <w:spacing w:after="0"/>
        <w:rPr>
          <w:rFonts w:ascii="Gibson" w:hAnsi="Gibson"/>
        </w:rPr>
      </w:pPr>
    </w:p>
    <w:p w:rsidR="00A72D7A" w:rsidP="00A72D7A" w:rsidRDefault="0022710C" w14:paraId="4183E220" w14:textId="46FFEFB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Communicate with volunteers about their role.</w:t>
      </w:r>
    </w:p>
    <w:p w:rsidR="0022710C" w:rsidP="00A72D7A" w:rsidRDefault="0022710C" w14:paraId="639D0830" w14:textId="2FCABEB5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Liaise with Treasurer.</w:t>
      </w:r>
    </w:p>
    <w:p w:rsidR="0022710C" w:rsidP="00A72D7A" w:rsidRDefault="0022710C" w14:paraId="66F97B75" w14:textId="463A4893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Ensure members are made aware of canteen opening hours. </w:t>
      </w:r>
    </w:p>
    <w:p w:rsidRPr="00F51189" w:rsidR="007E1901" w:rsidP="001E7AF0" w:rsidRDefault="007E1901" w14:paraId="36072990" w14:textId="77777777">
      <w:pPr>
        <w:spacing w:after="0"/>
        <w:ind w:left="360"/>
        <w:rPr>
          <w:rFonts w:ascii="Gibson" w:hAnsi="Gibson"/>
        </w:rPr>
      </w:pPr>
    </w:p>
    <w:p w:rsidRPr="00F51189" w:rsidR="001020F6" w:rsidP="00A53817" w:rsidRDefault="001020F6" w14:paraId="4BD2466A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5CE426D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lastRenderedPageBreak/>
        <w:t>ACCOUNTABILITY:</w:t>
      </w:r>
    </w:p>
    <w:p w:rsidRPr="00F51189" w:rsidR="00A53817" w:rsidP="00A53817" w:rsidRDefault="00A53817" w14:paraId="37B25015" w14:textId="77777777">
      <w:pPr>
        <w:spacing w:after="0"/>
        <w:rPr>
          <w:rFonts w:ascii="Gibson" w:hAnsi="Gibson"/>
        </w:rPr>
      </w:pPr>
    </w:p>
    <w:p w:rsidR="00B168DD" w:rsidP="00B168DD" w:rsidRDefault="00B168DD" w14:paraId="0843DA54" w14:textId="77777777">
      <w:pPr>
        <w:pStyle w:val="ListParagraph"/>
        <w:numPr>
          <w:ilvl w:val="0"/>
          <w:numId w:val="28"/>
        </w:numPr>
        <w:spacing w:after="0" w:line="256" w:lineRule="auto"/>
        <w:ind w:left="426"/>
      </w:pPr>
      <w:r>
        <w:t>Ability to keep accurate records</w:t>
      </w:r>
    </w:p>
    <w:p w:rsidR="00B168DD" w:rsidP="00B168DD" w:rsidRDefault="00B168DD" w14:paraId="2E1B8030" w14:textId="77777777">
      <w:pPr>
        <w:pStyle w:val="ListParagraph"/>
        <w:numPr>
          <w:ilvl w:val="0"/>
          <w:numId w:val="28"/>
        </w:numPr>
        <w:spacing w:after="0" w:line="256" w:lineRule="auto"/>
        <w:ind w:left="426"/>
      </w:pPr>
      <w:r>
        <w:t>Experience with sales and money management</w:t>
      </w:r>
    </w:p>
    <w:p w:rsidR="00B168DD" w:rsidP="00B168DD" w:rsidRDefault="00B168DD" w14:paraId="701189B3" w14:textId="77777777">
      <w:pPr>
        <w:pStyle w:val="ListParagraph"/>
        <w:numPr>
          <w:ilvl w:val="0"/>
          <w:numId w:val="28"/>
        </w:numPr>
        <w:spacing w:after="0" w:line="256" w:lineRule="auto"/>
        <w:ind w:left="426"/>
      </w:pPr>
      <w:r>
        <w:t>Good organisational skills</w:t>
      </w:r>
    </w:p>
    <w:p w:rsidR="00B168DD" w:rsidP="00B168DD" w:rsidRDefault="00B168DD" w14:paraId="6BDC972E" w14:textId="77777777">
      <w:pPr>
        <w:pStyle w:val="ListParagraph"/>
        <w:numPr>
          <w:ilvl w:val="0"/>
          <w:numId w:val="28"/>
        </w:numPr>
        <w:spacing w:after="0" w:line="256" w:lineRule="auto"/>
        <w:ind w:left="426"/>
      </w:pPr>
      <w:r>
        <w:t>Good interpersonal and presentation skills</w:t>
      </w:r>
    </w:p>
    <w:p w:rsidR="00B168DD" w:rsidP="00B168DD" w:rsidRDefault="00B168DD" w14:paraId="08A0A2FF" w14:textId="318103B0">
      <w:pPr>
        <w:pStyle w:val="ListParagraph"/>
        <w:numPr>
          <w:ilvl w:val="0"/>
          <w:numId w:val="28"/>
        </w:numPr>
        <w:spacing w:after="0" w:line="256" w:lineRule="auto"/>
        <w:ind w:left="426"/>
      </w:pPr>
      <w:r>
        <w:t>Good written and verbal communication skills</w:t>
      </w:r>
    </w:p>
    <w:p w:rsidR="00B168DD" w:rsidP="00B168DD" w:rsidRDefault="00B168DD" w14:paraId="3D774D55" w14:textId="3E0D8C6B">
      <w:pPr>
        <w:pStyle w:val="ListParagraph"/>
        <w:numPr>
          <w:ilvl w:val="0"/>
          <w:numId w:val="28"/>
        </w:numPr>
        <w:spacing w:after="0" w:line="256" w:lineRule="auto"/>
        <w:ind w:left="426"/>
        <w:rPr/>
      </w:pPr>
      <w:r w:rsidR="00B168DD">
        <w:rPr/>
        <w:t xml:space="preserve">Ensure Working </w:t>
      </w:r>
      <w:r w:rsidR="4807929F">
        <w:rPr/>
        <w:t>w</w:t>
      </w:r>
      <w:r w:rsidR="00B168DD">
        <w:rPr/>
        <w:t>ith</w:t>
      </w:r>
      <w:r w:rsidR="00B168DD">
        <w:rPr/>
        <w:t xml:space="preserve"> Children Check and/or National Police Certificate are retrieved if necessary </w:t>
      </w:r>
    </w:p>
    <w:p w:rsidRPr="00DE5743" w:rsidR="00DE5743" w:rsidP="00DE5743" w:rsidRDefault="00DE5743" w14:paraId="0624C935" w14:textId="77777777">
      <w:pPr>
        <w:spacing w:after="0"/>
        <w:rPr>
          <w:rFonts w:ascii="Gibson" w:hAnsi="Gibson"/>
          <w:highlight w:val="yellow"/>
        </w:rPr>
      </w:pPr>
    </w:p>
    <w:p w:rsidRPr="00F51189" w:rsidR="00DE5743" w:rsidP="00DE5743" w:rsidRDefault="00DE5743" w14:paraId="5D3FF744" w14:textId="77777777">
      <w:pPr>
        <w:spacing w:after="0"/>
        <w:rPr>
          <w:rFonts w:ascii="Gibson" w:hAnsi="Gibson"/>
        </w:rPr>
      </w:pPr>
    </w:p>
    <w:p w:rsidRPr="00F51189" w:rsidR="00DE5743" w:rsidP="00DE5743" w:rsidRDefault="00DE5743" w14:paraId="79FDD220" w14:textId="2C99934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>
        <w:rPr>
          <w:rFonts w:ascii="Gibson" w:hAnsi="Gibson"/>
          <w:b/>
        </w:rPr>
        <w:t>REFERENCE</w:t>
      </w:r>
      <w:r w:rsidRPr="00F51189">
        <w:rPr>
          <w:rFonts w:ascii="Gibson" w:hAnsi="Gibson"/>
          <w:b/>
        </w:rPr>
        <w:t>:</w:t>
      </w:r>
    </w:p>
    <w:p w:rsidR="00F51189" w:rsidRDefault="00B168DD" w14:paraId="5BBD2604" w14:textId="31AF17F6">
      <w:pPr>
        <w:spacing w:after="0" w:line="240" w:lineRule="auto"/>
      </w:pPr>
      <w:hyperlink r:id="R8c442f9b0edd406b">
        <w:r w:rsidRPr="69F41B61" w:rsidR="00B168DD">
          <w:rPr>
            <w:rStyle w:val="Hyperlink"/>
          </w:rPr>
          <w:t>https://www.wacricket.com.au/support/volunteers/role-descriptions</w:t>
        </w:r>
      </w:hyperlink>
    </w:p>
    <w:p w:rsidRPr="00F51189" w:rsidR="00B659B8" w:rsidP="00A53817" w:rsidRDefault="00B659B8" w14:paraId="6527E01B" w14:textId="77777777">
      <w:pPr>
        <w:rPr>
          <w:rFonts w:ascii="Gibson" w:hAnsi="Gibson"/>
        </w:rPr>
      </w:pPr>
    </w:p>
    <w:sectPr w:rsidRPr="00F51189" w:rsidR="00B659B8" w:rsidSect="00AD5554">
      <w:headerReference w:type="default" r:id="rId11"/>
      <w:footerReference w:type="default" r:id="rId12"/>
      <w:pgSz w:w="11906" w:h="16838" w:orient="portrait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330C" w:rsidP="00B6313C" w:rsidRDefault="00AD330C" w14:paraId="688230D4" w14:textId="77777777">
      <w:pPr>
        <w:spacing w:after="0" w:line="240" w:lineRule="auto"/>
      </w:pPr>
      <w:r>
        <w:separator/>
      </w:r>
    </w:p>
  </w:endnote>
  <w:endnote w:type="continuationSeparator" w:id="0">
    <w:p w:rsidR="00AD330C" w:rsidP="00B6313C" w:rsidRDefault="00AD330C" w14:paraId="161152A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bson">
    <w:altName w:val="Calibri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6313C" w:rsidR="00D102AB" w:rsidP="00222BB7" w:rsidRDefault="00D102AB" w14:paraId="3B7E171B" w14:textId="77777777">
    <w:pPr>
      <w:tabs>
        <w:tab w:val="right" w:pos="9026"/>
      </w:tabs>
      <w:autoSpaceDE w:val="0"/>
      <w:autoSpaceDN w:val="0"/>
      <w:adjustRightInd w:val="0"/>
      <w:spacing w:after="0"/>
      <w:jc w:val="right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330C" w:rsidP="00B6313C" w:rsidRDefault="00AD330C" w14:paraId="232F40BE" w14:textId="77777777">
      <w:pPr>
        <w:spacing w:after="0" w:line="240" w:lineRule="auto"/>
      </w:pPr>
      <w:r>
        <w:separator/>
      </w:r>
    </w:p>
  </w:footnote>
  <w:footnote w:type="continuationSeparator" w:id="0">
    <w:p w:rsidR="00AD330C" w:rsidP="00B6313C" w:rsidRDefault="00AD330C" w14:paraId="5A1B437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102AB" w:rsidP="00F51189" w:rsidRDefault="00F51189" w14:paraId="58DFF144" w14:textId="551217BC">
    <w:pPr>
      <w:tabs>
        <w:tab w:val="right" w:pos="9026"/>
      </w:tabs>
      <w:spacing w:after="0"/>
    </w:pPr>
    <w:r>
      <w:rPr>
        <w:noProof/>
      </w:rPr>
      <w:drawing>
        <wp:inline distT="0" distB="0" distL="0" distR="0" wp14:anchorId="78B6B700" wp14:editId="02CEDD72">
          <wp:extent cx="2632870" cy="92086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2870" cy="9208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880"/>
    <w:multiLevelType w:val="hybridMultilevel"/>
    <w:tmpl w:val="E774FD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F9594F"/>
    <w:multiLevelType w:val="hybridMultilevel"/>
    <w:tmpl w:val="E974955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1FD57D5"/>
    <w:multiLevelType w:val="hybridMultilevel"/>
    <w:tmpl w:val="7EBA3AE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13B42594"/>
    <w:multiLevelType w:val="hybridMultilevel"/>
    <w:tmpl w:val="B5D8A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51860C8"/>
    <w:multiLevelType w:val="hybridMultilevel"/>
    <w:tmpl w:val="4A1430E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5D65F3F"/>
    <w:multiLevelType w:val="hybridMultilevel"/>
    <w:tmpl w:val="7E7CD97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BE56152"/>
    <w:multiLevelType w:val="hybridMultilevel"/>
    <w:tmpl w:val="C3C04D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1F58274D"/>
    <w:multiLevelType w:val="hybridMultilevel"/>
    <w:tmpl w:val="DAE65E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95132BE"/>
    <w:multiLevelType w:val="hybridMultilevel"/>
    <w:tmpl w:val="AA24C7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2A682078"/>
    <w:multiLevelType w:val="hybridMultilevel"/>
    <w:tmpl w:val="C5CCDB2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7405E24"/>
    <w:multiLevelType w:val="hybridMultilevel"/>
    <w:tmpl w:val="8720367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39AF1FC1"/>
    <w:multiLevelType w:val="hybridMultilevel"/>
    <w:tmpl w:val="E8B4E6D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39B0503A"/>
    <w:multiLevelType w:val="hybridMultilevel"/>
    <w:tmpl w:val="394C82A6"/>
    <w:lvl w:ilvl="0" w:tplc="81D40E0C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606180B"/>
    <w:multiLevelType w:val="hybridMultilevel"/>
    <w:tmpl w:val="05804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46E57F52"/>
    <w:multiLevelType w:val="hybridMultilevel"/>
    <w:tmpl w:val="98080C4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4CD679C2"/>
    <w:multiLevelType w:val="hybridMultilevel"/>
    <w:tmpl w:val="AB6A779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4CF17F0D"/>
    <w:multiLevelType w:val="hybridMultilevel"/>
    <w:tmpl w:val="E62E2E26"/>
    <w:lvl w:ilvl="0" w:tplc="81D40E0C">
      <w:numFmt w:val="bullet"/>
      <w:lvlText w:val="•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4E2F38F3"/>
    <w:multiLevelType w:val="hybridMultilevel"/>
    <w:tmpl w:val="76D2D05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9D21A76"/>
    <w:multiLevelType w:val="hybridMultilevel"/>
    <w:tmpl w:val="86BE967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5AC617FC"/>
    <w:multiLevelType w:val="hybridMultilevel"/>
    <w:tmpl w:val="9D44B8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5B9B0ED2"/>
    <w:multiLevelType w:val="hybridMultilevel"/>
    <w:tmpl w:val="74EACCCE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5F212D68"/>
    <w:multiLevelType w:val="hybridMultilevel"/>
    <w:tmpl w:val="42A422A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FA173C2"/>
    <w:multiLevelType w:val="hybridMultilevel"/>
    <w:tmpl w:val="679A193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63FA33B2"/>
    <w:multiLevelType w:val="hybridMultilevel"/>
    <w:tmpl w:val="E63AD61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7C09391A"/>
    <w:multiLevelType w:val="hybridMultilevel"/>
    <w:tmpl w:val="AC5A80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22"/>
  </w:num>
  <w:num w:numId="3">
    <w:abstractNumId w:val="18"/>
  </w:num>
  <w:num w:numId="4">
    <w:abstractNumId w:val="4"/>
  </w:num>
  <w:num w:numId="5">
    <w:abstractNumId w:val="21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23"/>
  </w:num>
  <w:num w:numId="11">
    <w:abstractNumId w:val="20"/>
  </w:num>
  <w:num w:numId="12">
    <w:abstractNumId w:val="19"/>
  </w:num>
  <w:num w:numId="13">
    <w:abstractNumId w:val="14"/>
  </w:num>
  <w:num w:numId="14">
    <w:abstractNumId w:val="24"/>
  </w:num>
  <w:num w:numId="15">
    <w:abstractNumId w:val="1"/>
  </w:num>
  <w:num w:numId="16">
    <w:abstractNumId w:val="15"/>
  </w:num>
  <w:num w:numId="17">
    <w:abstractNumId w:val="9"/>
  </w:num>
  <w:num w:numId="18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3"/>
  </w:num>
  <w:num w:numId="23">
    <w:abstractNumId w:val="8"/>
  </w:num>
  <w:num w:numId="24">
    <w:abstractNumId w:val="11"/>
  </w:num>
  <w:num w:numId="25">
    <w:abstractNumId w:val="7"/>
  </w:num>
  <w:num w:numId="26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DQxsTAzNDUyNTNU0lEKTi0uzszPAykwrAUAYOfhsiwAAAA="/>
  </w:docVars>
  <w:rsids>
    <w:rsidRoot w:val="00980F48"/>
    <w:rsid w:val="000009BF"/>
    <w:rsid w:val="0002123A"/>
    <w:rsid w:val="00034C58"/>
    <w:rsid w:val="000F08C0"/>
    <w:rsid w:val="001020F6"/>
    <w:rsid w:val="00120630"/>
    <w:rsid w:val="001E7AF0"/>
    <w:rsid w:val="002162D6"/>
    <w:rsid w:val="00222BB7"/>
    <w:rsid w:val="0022710C"/>
    <w:rsid w:val="00282BFC"/>
    <w:rsid w:val="002C2083"/>
    <w:rsid w:val="003871E3"/>
    <w:rsid w:val="004602EB"/>
    <w:rsid w:val="0046771E"/>
    <w:rsid w:val="004E4298"/>
    <w:rsid w:val="005512BA"/>
    <w:rsid w:val="00576229"/>
    <w:rsid w:val="005B3ACD"/>
    <w:rsid w:val="005F5875"/>
    <w:rsid w:val="006951DF"/>
    <w:rsid w:val="006A3771"/>
    <w:rsid w:val="006A6DA4"/>
    <w:rsid w:val="00704C8E"/>
    <w:rsid w:val="00707406"/>
    <w:rsid w:val="007E1901"/>
    <w:rsid w:val="007E7539"/>
    <w:rsid w:val="00810D56"/>
    <w:rsid w:val="00847276"/>
    <w:rsid w:val="008569E0"/>
    <w:rsid w:val="00875173"/>
    <w:rsid w:val="00896D8C"/>
    <w:rsid w:val="008B0076"/>
    <w:rsid w:val="00926974"/>
    <w:rsid w:val="00940E84"/>
    <w:rsid w:val="009500F1"/>
    <w:rsid w:val="00980F48"/>
    <w:rsid w:val="0099174E"/>
    <w:rsid w:val="00A53817"/>
    <w:rsid w:val="00A71B93"/>
    <w:rsid w:val="00A72D7A"/>
    <w:rsid w:val="00AB2200"/>
    <w:rsid w:val="00AD330C"/>
    <w:rsid w:val="00AD48F3"/>
    <w:rsid w:val="00AD5554"/>
    <w:rsid w:val="00AE47D9"/>
    <w:rsid w:val="00B168DD"/>
    <w:rsid w:val="00B23D3A"/>
    <w:rsid w:val="00B6313C"/>
    <w:rsid w:val="00B659B8"/>
    <w:rsid w:val="00B71622"/>
    <w:rsid w:val="00B71892"/>
    <w:rsid w:val="00B7212A"/>
    <w:rsid w:val="00B726F4"/>
    <w:rsid w:val="00B95717"/>
    <w:rsid w:val="00C23523"/>
    <w:rsid w:val="00C45622"/>
    <w:rsid w:val="00C52308"/>
    <w:rsid w:val="00C80A3A"/>
    <w:rsid w:val="00CB43F9"/>
    <w:rsid w:val="00CC61BA"/>
    <w:rsid w:val="00CC7EE8"/>
    <w:rsid w:val="00CD4E60"/>
    <w:rsid w:val="00D102AB"/>
    <w:rsid w:val="00DB2878"/>
    <w:rsid w:val="00DB7F3F"/>
    <w:rsid w:val="00DD062D"/>
    <w:rsid w:val="00DD1C56"/>
    <w:rsid w:val="00DD3DA5"/>
    <w:rsid w:val="00DE5743"/>
    <w:rsid w:val="00E0060D"/>
    <w:rsid w:val="00E02FE6"/>
    <w:rsid w:val="00E87966"/>
    <w:rsid w:val="00EC3167"/>
    <w:rsid w:val="00ED30B2"/>
    <w:rsid w:val="00EF1BFF"/>
    <w:rsid w:val="00EF7FA5"/>
    <w:rsid w:val="00F51189"/>
    <w:rsid w:val="00F70C92"/>
    <w:rsid w:val="00F72DD2"/>
    <w:rsid w:val="00FB07F5"/>
    <w:rsid w:val="43C3068D"/>
    <w:rsid w:val="4807929F"/>
    <w:rsid w:val="54AEF135"/>
    <w:rsid w:val="69F41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2B5AFE"/>
  <w15:docId w15:val="{C78E2A04-FACC-47E4-919D-5F058DCF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1892"/>
    <w:pPr>
      <w:spacing w:after="200" w:line="276" w:lineRule="auto"/>
    </w:pPr>
    <w:rPr>
      <w:szCs w:val="22"/>
      <w:lang w:val="en-AU"/>
    </w:rPr>
  </w:style>
  <w:style w:type="paragraph" w:styleId="Heading9">
    <w:name w:val="heading 9"/>
    <w:basedOn w:val="Normal"/>
    <w:next w:val="Normal"/>
    <w:link w:val="Heading9Char"/>
    <w:qFormat/>
    <w:rsid w:val="00980F48"/>
    <w:pPr>
      <w:keepNext/>
      <w:autoSpaceDE w:val="0"/>
      <w:autoSpaceDN w:val="0"/>
      <w:adjustRightInd w:val="0"/>
      <w:spacing w:after="0" w:line="260" w:lineRule="exact"/>
      <w:jc w:val="right"/>
      <w:outlineLvl w:val="8"/>
    </w:pPr>
    <w:rPr>
      <w:rFonts w:ascii="Times New Roman" w:hAnsi="Times New Roman" w:eastAsia="Times New Roman"/>
      <w:i/>
      <w:szCs w:val="24"/>
      <w:lang w:val="en-US"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9Char" w:customStyle="1">
    <w:name w:val="Heading 9 Char"/>
    <w:basedOn w:val="DefaultParagraphFont"/>
    <w:link w:val="Heading9"/>
    <w:rsid w:val="00980F48"/>
    <w:rPr>
      <w:rFonts w:ascii="Times New Roman" w:hAnsi="Times New Roman" w:eastAsia="Times New Roman" w:cs="Times New Roman"/>
      <w:i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980F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6313C"/>
    <w:rPr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6313C"/>
    <w:rPr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C61BA"/>
    <w:rPr>
      <w:rFonts w:ascii="Tahoma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4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622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45622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62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45622"/>
    <w:rPr>
      <w:b/>
      <w:bCs/>
      <w:lang w:val="en-AU"/>
    </w:rPr>
  </w:style>
  <w:style w:type="paragraph" w:styleId="ListParagraph">
    <w:name w:val="List Paragraph"/>
    <w:basedOn w:val="Normal"/>
    <w:uiPriority w:val="34"/>
    <w:qFormat/>
    <w:rsid w:val="00C80A3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70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5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hyperlink" Target="https://www.wacricket.com.au/support/volunteers/role-descriptions" TargetMode="External" Id="R8c442f9b0edd406b" /><Relationship Type="http://schemas.openxmlformats.org/officeDocument/2006/relationships/image" Target="/media/image2.jpg" Id="R008ad7d5b0a744dc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F33A80967874E9395C4C722348021" ma:contentTypeVersion="13" ma:contentTypeDescription="Create a new document." ma:contentTypeScope="" ma:versionID="4f353a42c69f4c2047db70ec7ea13e11">
  <xsd:schema xmlns:xsd="http://www.w3.org/2001/XMLSchema" xmlns:xs="http://www.w3.org/2001/XMLSchema" xmlns:p="http://schemas.microsoft.com/office/2006/metadata/properties" xmlns:ns2="5663bca8-4fc3-4c95-9aa1-2e2ff637ab59" xmlns:ns3="3b5a1a5b-3021-4450-8a24-e5495afd878b" targetNamespace="http://schemas.microsoft.com/office/2006/metadata/properties" ma:root="true" ma:fieldsID="8de4e77033608f2bec45425c83650945" ns2:_="" ns3:_="">
    <xsd:import namespace="5663bca8-4fc3-4c95-9aa1-2e2ff637ab59"/>
    <xsd:import namespace="3b5a1a5b-3021-4450-8a24-e5495afd8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3bca8-4fc3-4c95-9aa1-2e2ff637a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a1a5b-3021-4450-8a24-e5495afd8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82AA26-D60C-4A6E-AA63-D9554469A862}"/>
</file>

<file path=customXml/itemProps2.xml><?xml version="1.0" encoding="utf-8"?>
<ds:datastoreItem xmlns:ds="http://schemas.openxmlformats.org/officeDocument/2006/customXml" ds:itemID="{22237C47-C1D8-4A2D-B3CD-3EAD17D06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6529CB-C69D-4B92-B1FE-8A497D1AF2B7}">
  <ds:schemaRefs>
    <ds:schemaRef ds:uri="http://purl.org/dc/terms/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4bd8713b-09fb-4f9f-bf86-84d2dc27d177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ootball Federation Victo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bgross</dc:creator>
  <lastModifiedBy>Bianca Glanville</lastModifiedBy>
  <revision>5</revision>
  <lastPrinted>2011-11-24T04:11:00.0000000Z</lastPrinted>
  <dcterms:created xsi:type="dcterms:W3CDTF">2022-01-05T02:35:00.0000000Z</dcterms:created>
  <dcterms:modified xsi:type="dcterms:W3CDTF">2022-01-12T06:00:58.47848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F33A80967874E9395C4C72234802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